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56F8F844" w14:textId="5A1E0AF4" w:rsidR="00096B45" w:rsidRPr="00650EBF" w:rsidRDefault="00096B45" w:rsidP="0095702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650EB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Zhang, P., Li, K., &amp;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>* (2025). Structural geometry-informed 3D deep learning for segmental tunnel lining analysis in point clouds. Automation in Construction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176, 106281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5D366C" w:rsidRPr="005D366C">
              <w:rPr>
                <w:rFonts w:ascii="Times New Roman" w:eastAsia="仿宋" w:hAnsi="Times New Roman"/>
                <w:sz w:val="24"/>
                <w:szCs w:val="24"/>
              </w:rPr>
              <w:t>https://doi.org/10.1016/j.autcon.2025.106281</w:t>
            </w:r>
            <w:r w:rsidR="005D366C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2E0AFD1B" w14:textId="028FD3C3" w:rsidR="003E3F2F" w:rsidRPr="003E3F2F" w:rsidRDefault="003E3F2F" w:rsidP="003E3F2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lastRenderedPageBreak/>
              <w:t>L</w:t>
            </w:r>
            <w:r w:rsidRPr="00CF210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in</w:t>
            </w: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, W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, Zou, M., Zhao, M., Chang, J.,</w:t>
            </w:r>
            <w:r w:rsidR="008340B2"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F210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 w:rsidR="00F61DE5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). Multi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delity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earning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dentify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herm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sulation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tegrity of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quefie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tur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s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torag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 Applied Sciences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>, 15, 3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427E63" w:rsidRPr="00427E63">
              <w:rPr>
                <w:rFonts w:ascii="Times New Roman" w:eastAsia="仿宋" w:hAnsi="Times New Roman"/>
                <w:sz w:val="24"/>
                <w:szCs w:val="24"/>
              </w:rPr>
              <w:t>10.3390/app15010033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6EDE86D7" w14:textId="06315809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6F314443" w:rsidR="00CF7409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5014BC4B" w14:textId="7A9BE624" w:rsidR="000D08EE" w:rsidRPr="000D08EE" w:rsidRDefault="000D08EE" w:rsidP="000D08EE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Chang, J.*, Zhang, D., Thewes, M., &amp; </w:t>
            </w:r>
            <w:r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03476E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). Improved </w:t>
            </w:r>
            <w:r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. Advanced Engineering Informatic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67, 103465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0D08EE">
              <w:rPr>
                <w:rFonts w:ascii="Times New Roman" w:eastAsia="仿宋" w:hAnsi="Times New Roman"/>
                <w:sz w:val="24"/>
                <w:szCs w:val="24"/>
              </w:rPr>
              <w:t>https://doi.org/10.1016/j.aei.2025.103465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294C5224" w14:textId="5D7F2436" w:rsidR="00CC7351" w:rsidRPr="00CC7351" w:rsidRDefault="00CC7351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</w:t>
            </w:r>
            <w:r w:rsidR="00690116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 Tunnelling and Underground Space Technology</w:t>
            </w:r>
            <w:r w:rsidR="00E4020A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E4020A">
              <w:rPr>
                <w:rFonts w:ascii="Times New Roman" w:eastAsia="仿宋" w:hAnsi="Times New Roman"/>
                <w:sz w:val="24"/>
                <w:szCs w:val="24"/>
              </w:rPr>
              <w:t xml:space="preserve"> 158, 106401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C7351">
              <w:rPr>
                <w:rFonts w:ascii="Times New Roman" w:eastAsia="仿宋" w:hAnsi="Times New Roman"/>
                <w:sz w:val="24"/>
                <w:szCs w:val="24"/>
              </w:rPr>
              <w:t>https://doi.org/10.1016/j.tust.2025.106401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E2A000D" w14:textId="4BEEA45F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43A5C580" w14:textId="7A96D1B2" w:rsidR="00C87FD4" w:rsidRPr="00C87FD4" w:rsidRDefault="00C87FD4" w:rsidP="00F63AD6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87FD4"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87FD4">
              <w:rPr>
                <w:rFonts w:ascii="Times New Roman" w:eastAsia="仿宋" w:hAnsi="Times New Roman" w:hint="eastAsia"/>
                <w:sz w:val="24"/>
                <w:szCs w:val="24"/>
              </w:rPr>
              <w:t>uan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, Z., Liu, Y., Lin, Y., &amp; </w:t>
            </w:r>
            <w:r w:rsidRPr="00C87FD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* (2025). Accurate measurement of segment dislocation for shield tunnel based on binocular vision technology. Journal of Computing in Civil Engineering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6425A0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6425A0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7AB86B6" w14:textId="2D4B7A76" w:rsidR="00960A82" w:rsidRPr="00AF6C7D" w:rsidRDefault="00960A82" w:rsidP="00960A8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 Zhang, P.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C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AF6C7D">
              <w:rPr>
                <w:rFonts w:ascii="Times New Roman" w:eastAsia="仿宋" w:hAnsi="Times New Roman"/>
                <w:sz w:val="24"/>
                <w:szCs w:val="24"/>
              </w:rPr>
              <w:t>Automated digital reconstruction of high-fidelity present-day geometries for segmental tunnel linings based on segmented point cloud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. 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94186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94186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2775B181" w14:textId="06FEF631" w:rsidR="002A55A9" w:rsidRPr="002A55A9" w:rsidRDefault="002A55A9" w:rsidP="00756838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2A55A9"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2A55A9">
              <w:rPr>
                <w:rFonts w:ascii="Times New Roman" w:eastAsia="仿宋" w:hAnsi="Times New Roman" w:hint="eastAsia"/>
                <w:sz w:val="24"/>
                <w:szCs w:val="24"/>
              </w:rPr>
              <w:t>hi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, Z., </w:t>
            </w:r>
            <w:r w:rsidRPr="002A55A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, Zeng, K., Bu, X., </w:t>
            </w:r>
            <w:r w:rsidRPr="002A55A9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* &amp; Zhu, H. (2025). </w:t>
            </w:r>
            <w:r w:rsidR="006425A0" w:rsidRPr="008E0430">
              <w:rPr>
                <w:rFonts w:ascii="Times New Roman" w:eastAsia="仿宋" w:hAnsi="Times New Roman"/>
                <w:sz w:val="24"/>
                <w:szCs w:val="24"/>
              </w:rPr>
              <w:t>Failure evoluation mechanisms for continuous structure response in large-diameter shield tunnel considering the process state superposition</w:t>
            </w:r>
            <w:r w:rsidR="006425A0">
              <w:rPr>
                <w:rFonts w:ascii="Times New Roman" w:eastAsia="仿宋" w:hAnsi="Times New Roman"/>
                <w:sz w:val="24"/>
                <w:szCs w:val="24"/>
              </w:rPr>
              <w:t xml:space="preserve">. Applied Sciences. </w:t>
            </w:r>
            <w:r w:rsidR="006425A0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6425A0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 w:rsidR="006425A0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 w:rsidR="006425A0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DE86E6" w14:textId="1D82FFDB" w:rsidR="000E076A" w:rsidRPr="000E076A" w:rsidRDefault="000E076A" w:rsidP="000E076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Zhang, R., </w:t>
            </w: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92E45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Wang, C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Liu, Z., &amp; Li, Z.* 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enoising image point clouds using segmentation and synthetic data for enhanced structural health analysis of tunnel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ata-Centric Engineeri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A55A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A55A9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0959072" w14:textId="1FDB9CC4" w:rsidR="00B46714" w:rsidRPr="000D680B" w:rsidRDefault="00B46714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Jing, Y.*, </w:t>
            </w:r>
            <w:r w:rsidRPr="00B467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B46714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&amp; Acikgoz, S. (2025). A 3D multimodal feature for infrastructure anomaly detection. Automation in Construction. 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54E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54EBE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227FD48" w14:textId="1AACDCFF" w:rsidR="00CF27CB" w:rsidRDefault="00CF27CB" w:rsidP="00CF27CB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68664B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改进标签编码和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415C7218" w14:textId="5A612D4E" w:rsidR="00BA0959" w:rsidRPr="00CE1B45" w:rsidRDefault="00BA0959" w:rsidP="00BA0959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53(6), 888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–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897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733CF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1733C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733CF" w:rsidRPr="001733CF">
              <w:rPr>
                <w:rFonts w:ascii="Times New Roman" w:eastAsia="仿宋" w:hAnsi="Times New Roman"/>
                <w:sz w:val="24"/>
                <w:szCs w:val="24"/>
              </w:rPr>
              <w:t>10.11908/j.issn.0253-374x.23372</w:t>
            </w:r>
            <w:r w:rsidR="001733CF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0465F2D4" w14:textId="61C9C0DE" w:rsidR="00AE0CBC" w:rsidRPr="00AE0CBC" w:rsidRDefault="00AE0CBC" w:rsidP="00AE0CB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石州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8D7797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曾昆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卜祥波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徐子龙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考虑过程响应的盾构隧道施工管片变形研究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3A3F08">
              <w:rPr>
                <w:rFonts w:ascii="Times New Roman" w:eastAsia="仿宋" w:hAnsi="Times New Roman" w:hint="eastAsia"/>
                <w:sz w:val="24"/>
                <w:szCs w:val="24"/>
              </w:rPr>
              <w:t>土木与环境工程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Pr="003A3F08">
              <w:rPr>
                <w:rFonts w:ascii="Times New Roman" w:eastAsia="仿宋" w:hAnsi="Times New Roman"/>
                <w:sz w:val="24"/>
                <w:szCs w:val="24"/>
              </w:rPr>
              <w:t>中英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667A4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D6E5B" w:rsidRPr="001D6E5B">
              <w:rPr>
                <w:rFonts w:ascii="Times New Roman" w:eastAsia="仿宋" w:hAnsi="Times New Roman"/>
                <w:sz w:val="24"/>
                <w:szCs w:val="24"/>
              </w:rPr>
              <w:t>10.11835/j.issn.2096-6717.2025.006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5122B66" w14:textId="13281979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61B384FC" w14:textId="47AF7DAD" w:rsidR="00845803" w:rsidRPr="00845803" w:rsidRDefault="00845803" w:rsidP="00927892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陈洪胜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朱悦铭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谢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邹美涛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基于蒙特卡罗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dropout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的土体开挖力学参数不确定性反演方法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16753B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16753B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A9265FD" w:rsidR="00B67D96" w:rsidRPr="00AE0375" w:rsidRDefault="00C005A3" w:rsidP="00AE0375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687A0805" w:rsidR="00E043C4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2C9288ED" w14:textId="55109BCF" w:rsidR="00060498" w:rsidRDefault="00060498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Ye, Z., Faramarzi, A., Ninić, J., &amp; </w:t>
            </w:r>
            <w:r w:rsidRPr="00060498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 (2025). Automated digital twin reconstruction for tunnel inspection and maintenance. World Tunnel Congress 2025, 517–524. https://doi.org/10.1201/9781003559047-67</w:t>
            </w:r>
            <w:r w:rsidR="00E41B16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793643B0" w14:textId="2F00B1F9" w:rsidR="00E41B16" w:rsidRDefault="00E41B16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Cao, Y., </w:t>
            </w:r>
            <w:r w:rsidRPr="00E41B16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, Zhou, B., </w:t>
            </w:r>
            <w:r w:rsidRPr="00E41B1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>, Zhang, Y., &amp; Tang, G. (2025). Effect of the crossing super-large-diameter shield tunnel construction on ground surface settlement. World Tunnel Congress 2025, 2029–2036. https://doi.org/10.1201/9781003559047-259</w:t>
            </w:r>
            <w:r w:rsidR="009774B8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48B85F52" w14:textId="64FEF6AB" w:rsidR="009774B8" w:rsidRPr="00CE1B45" w:rsidRDefault="0054792F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Zhang, Y., </w:t>
            </w:r>
            <w:r w:rsidRPr="00334649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3464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>, Cao, Y., &amp; Tang, G. (2025). Electric power tunnel maintenance strategy based on structural performance chained evolutionary networks. World Tunnel Congress 2025, 4343–4349. https://doi.org/10.1201/9781003559047-55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1FBBFF16" w14:textId="4E756624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="00FD2B8C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lastRenderedPageBreak/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2FF153AF" w14:textId="56D779AB" w:rsidR="009B1E7A" w:rsidRDefault="009B1E7A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dvanced Engineering Informatics, 1 review</w:t>
            </w:r>
          </w:p>
          <w:p w14:paraId="27A4702F" w14:textId="45257A45" w:rsidR="00025D6E" w:rsidRDefault="00025D6E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Journal of Computing in Civil Engineering, </w:t>
            </w:r>
            <w:r w:rsidR="00077634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B74413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3E273E81" w14:textId="362C1666" w:rsidR="009636CD" w:rsidRDefault="009636CD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ea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surement, </w:t>
            </w:r>
            <w:r w:rsidR="006F688D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04302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review</w:t>
            </w:r>
            <w:r w:rsidR="006F688D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</w:p>
          <w:p w14:paraId="2AAD6625" w14:textId="4DE6858C" w:rsidR="004A04C3" w:rsidRDefault="004A04C3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u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omation in Construction, </w:t>
            </w:r>
            <w:r w:rsidR="00CB0638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CB0638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4058755B" w14:textId="742AD800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3B06F607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, </w:t>
            </w:r>
            <w:r w:rsidR="0040796D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73048226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06D8DF8C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6049910A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Shanghai Municipal Education Commission [201710247118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2928C1C9" w:rsidR="00AC6A6A" w:rsidRDefault="00167DDE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ain r</w:t>
            </w:r>
            <w:r w:rsidR="00AC6A6A"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esearcher</w:t>
            </w:r>
          </w:p>
          <w:p w14:paraId="1B9EF20C" w14:textId="27ED53E4" w:rsidR="00A13A2E" w:rsidRDefault="00A13A2E" w:rsidP="00A13A2E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56B811BE" w14:textId="39CCD11F" w:rsidR="00AA23F9" w:rsidRPr="00AA23F9" w:rsidRDefault="00AA23F9" w:rsidP="00C006A3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A23F9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44E82C82" w14:textId="0861109F" w:rsidR="00E259AA" w:rsidRPr="00873DAB" w:rsidRDefault="00E259A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068B6E78" w14:textId="11A7A615" w:rsidR="00AC6A6A" w:rsidRPr="00A13A2E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2E199B2E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1CF4D87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4FD47F18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A68A1D" w14:textId="77777777" w:rsidR="00BA6D45" w:rsidRDefault="00BA6D45" w:rsidP="000F2CC4">
      <w:r>
        <w:separator/>
      </w:r>
    </w:p>
  </w:endnote>
  <w:endnote w:type="continuationSeparator" w:id="0">
    <w:p w14:paraId="39DFE535" w14:textId="77777777" w:rsidR="00BA6D45" w:rsidRDefault="00BA6D45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5D3F14" w14:textId="77777777" w:rsidR="00BA6D45" w:rsidRDefault="00BA6D45" w:rsidP="000F2CC4">
      <w:r>
        <w:separator/>
      </w:r>
    </w:p>
  </w:footnote>
  <w:footnote w:type="continuationSeparator" w:id="0">
    <w:p w14:paraId="3C440631" w14:textId="77777777" w:rsidR="00BA6D45" w:rsidRDefault="00BA6D45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0D76B3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55127AF"/>
    <w:multiLevelType w:val="hybridMultilevel"/>
    <w:tmpl w:val="A0B6FC7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7"/>
  </w:num>
  <w:num w:numId="2">
    <w:abstractNumId w:val="2"/>
  </w:num>
  <w:num w:numId="3">
    <w:abstractNumId w:val="10"/>
  </w:num>
  <w:num w:numId="4">
    <w:abstractNumId w:val="12"/>
  </w:num>
  <w:num w:numId="5">
    <w:abstractNumId w:val="3"/>
  </w:num>
  <w:num w:numId="6">
    <w:abstractNumId w:val="13"/>
  </w:num>
  <w:num w:numId="7">
    <w:abstractNumId w:val="14"/>
  </w:num>
  <w:num w:numId="8">
    <w:abstractNumId w:val="4"/>
  </w:num>
  <w:num w:numId="9">
    <w:abstractNumId w:val="15"/>
  </w:num>
  <w:num w:numId="10">
    <w:abstractNumId w:val="1"/>
  </w:num>
  <w:num w:numId="11">
    <w:abstractNumId w:val="6"/>
  </w:num>
  <w:num w:numId="12">
    <w:abstractNumId w:val="18"/>
  </w:num>
  <w:num w:numId="13">
    <w:abstractNumId w:val="11"/>
  </w:num>
  <w:num w:numId="14">
    <w:abstractNumId w:val="0"/>
  </w:num>
  <w:num w:numId="15">
    <w:abstractNumId w:val="8"/>
  </w:num>
  <w:num w:numId="16">
    <w:abstractNumId w:val="7"/>
  </w:num>
  <w:num w:numId="17">
    <w:abstractNumId w:val="16"/>
  </w:num>
  <w:num w:numId="18">
    <w:abstractNumId w:val="9"/>
  </w:num>
  <w:num w:numId="19">
    <w:abstractNumId w:val="5"/>
  </w:num>
  <w:num w:numId="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DGuBQB2FDRh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4BC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6E"/>
    <w:rsid w:val="00025D97"/>
    <w:rsid w:val="00026653"/>
    <w:rsid w:val="00026961"/>
    <w:rsid w:val="00030DBB"/>
    <w:rsid w:val="000318D4"/>
    <w:rsid w:val="000335F0"/>
    <w:rsid w:val="00033CA5"/>
    <w:rsid w:val="00034238"/>
    <w:rsid w:val="0003476E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029"/>
    <w:rsid w:val="00043C9B"/>
    <w:rsid w:val="00047A6A"/>
    <w:rsid w:val="00053883"/>
    <w:rsid w:val="00054834"/>
    <w:rsid w:val="00055EE7"/>
    <w:rsid w:val="00055FC4"/>
    <w:rsid w:val="00056C38"/>
    <w:rsid w:val="00057FBC"/>
    <w:rsid w:val="00060498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77634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6B45"/>
    <w:rsid w:val="0009737C"/>
    <w:rsid w:val="000A2740"/>
    <w:rsid w:val="000A2BD9"/>
    <w:rsid w:val="000A358C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08EE"/>
    <w:rsid w:val="000D1AFD"/>
    <w:rsid w:val="000D1D1B"/>
    <w:rsid w:val="000D24AD"/>
    <w:rsid w:val="000D255B"/>
    <w:rsid w:val="000D4D01"/>
    <w:rsid w:val="000D6110"/>
    <w:rsid w:val="000D680B"/>
    <w:rsid w:val="000D6A13"/>
    <w:rsid w:val="000E076A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6753B"/>
    <w:rsid w:val="00167DDE"/>
    <w:rsid w:val="0017235E"/>
    <w:rsid w:val="001733CF"/>
    <w:rsid w:val="001764BD"/>
    <w:rsid w:val="00180601"/>
    <w:rsid w:val="0018119B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D6E5B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2C5F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11A7"/>
    <w:rsid w:val="00212A51"/>
    <w:rsid w:val="002140BE"/>
    <w:rsid w:val="00214A45"/>
    <w:rsid w:val="00216643"/>
    <w:rsid w:val="00216C2A"/>
    <w:rsid w:val="002202E7"/>
    <w:rsid w:val="002213D9"/>
    <w:rsid w:val="002215BD"/>
    <w:rsid w:val="0022328B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84896"/>
    <w:rsid w:val="00291258"/>
    <w:rsid w:val="00291BA7"/>
    <w:rsid w:val="002940CE"/>
    <w:rsid w:val="00294186"/>
    <w:rsid w:val="00295A6F"/>
    <w:rsid w:val="00296019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55A9"/>
    <w:rsid w:val="002A743C"/>
    <w:rsid w:val="002A7908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8D"/>
    <w:rsid w:val="003334EB"/>
    <w:rsid w:val="0033360F"/>
    <w:rsid w:val="00334649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349A"/>
    <w:rsid w:val="00354E87"/>
    <w:rsid w:val="00355E7F"/>
    <w:rsid w:val="003608C5"/>
    <w:rsid w:val="003615EB"/>
    <w:rsid w:val="0036296A"/>
    <w:rsid w:val="0036336A"/>
    <w:rsid w:val="00364122"/>
    <w:rsid w:val="00365EB0"/>
    <w:rsid w:val="00366787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96D76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1D7F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3F2F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0796D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3F61"/>
    <w:rsid w:val="0042422C"/>
    <w:rsid w:val="004277E6"/>
    <w:rsid w:val="00427A56"/>
    <w:rsid w:val="00427C8B"/>
    <w:rsid w:val="00427E63"/>
    <w:rsid w:val="004303BA"/>
    <w:rsid w:val="00431791"/>
    <w:rsid w:val="00431CDE"/>
    <w:rsid w:val="004324D5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4C3"/>
    <w:rsid w:val="004A08DE"/>
    <w:rsid w:val="004A0DF9"/>
    <w:rsid w:val="004A3D2E"/>
    <w:rsid w:val="004A4A04"/>
    <w:rsid w:val="004A5A7E"/>
    <w:rsid w:val="004A7722"/>
    <w:rsid w:val="004B144F"/>
    <w:rsid w:val="004B4D38"/>
    <w:rsid w:val="004B57E0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51E1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4792F"/>
    <w:rsid w:val="0055079C"/>
    <w:rsid w:val="00552851"/>
    <w:rsid w:val="005532B0"/>
    <w:rsid w:val="0055487D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4F82"/>
    <w:rsid w:val="005B51C6"/>
    <w:rsid w:val="005B5DCC"/>
    <w:rsid w:val="005B5FCF"/>
    <w:rsid w:val="005C0865"/>
    <w:rsid w:val="005C1F89"/>
    <w:rsid w:val="005C22EE"/>
    <w:rsid w:val="005C2414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366C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401A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25A0"/>
    <w:rsid w:val="00644013"/>
    <w:rsid w:val="00644F0C"/>
    <w:rsid w:val="00645D37"/>
    <w:rsid w:val="00647E39"/>
    <w:rsid w:val="00650EBF"/>
    <w:rsid w:val="00651AE8"/>
    <w:rsid w:val="006525C0"/>
    <w:rsid w:val="0065271F"/>
    <w:rsid w:val="00652D72"/>
    <w:rsid w:val="0065334A"/>
    <w:rsid w:val="006558B3"/>
    <w:rsid w:val="00656A1E"/>
    <w:rsid w:val="00660B04"/>
    <w:rsid w:val="00662028"/>
    <w:rsid w:val="00664644"/>
    <w:rsid w:val="006648C9"/>
    <w:rsid w:val="00665204"/>
    <w:rsid w:val="00667A4F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4B"/>
    <w:rsid w:val="006866CC"/>
    <w:rsid w:val="006874AA"/>
    <w:rsid w:val="0068781A"/>
    <w:rsid w:val="00690116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6F688D"/>
    <w:rsid w:val="00702182"/>
    <w:rsid w:val="00704126"/>
    <w:rsid w:val="00705015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95E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04CF"/>
    <w:rsid w:val="00781F89"/>
    <w:rsid w:val="007830BB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215C"/>
    <w:rsid w:val="007B4343"/>
    <w:rsid w:val="007B4629"/>
    <w:rsid w:val="007B4B10"/>
    <w:rsid w:val="007C0B07"/>
    <w:rsid w:val="007C4844"/>
    <w:rsid w:val="007C70CD"/>
    <w:rsid w:val="007D0FB5"/>
    <w:rsid w:val="007D1D38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E7E18"/>
    <w:rsid w:val="007F1A51"/>
    <w:rsid w:val="007F226A"/>
    <w:rsid w:val="007F229A"/>
    <w:rsid w:val="007F2583"/>
    <w:rsid w:val="007F28A0"/>
    <w:rsid w:val="007F5DFE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40B2"/>
    <w:rsid w:val="008375D7"/>
    <w:rsid w:val="00841A5B"/>
    <w:rsid w:val="00845288"/>
    <w:rsid w:val="00845803"/>
    <w:rsid w:val="008459ED"/>
    <w:rsid w:val="0085146D"/>
    <w:rsid w:val="0085256E"/>
    <w:rsid w:val="00852863"/>
    <w:rsid w:val="00853202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1743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892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0A82"/>
    <w:rsid w:val="009636CD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4B8"/>
    <w:rsid w:val="00977922"/>
    <w:rsid w:val="009820D4"/>
    <w:rsid w:val="00984808"/>
    <w:rsid w:val="00985157"/>
    <w:rsid w:val="00985185"/>
    <w:rsid w:val="009862F5"/>
    <w:rsid w:val="0098740C"/>
    <w:rsid w:val="00990328"/>
    <w:rsid w:val="00990F7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1E7A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07EB0"/>
    <w:rsid w:val="00A11319"/>
    <w:rsid w:val="00A118BF"/>
    <w:rsid w:val="00A11BDB"/>
    <w:rsid w:val="00A129EC"/>
    <w:rsid w:val="00A12DDF"/>
    <w:rsid w:val="00A13459"/>
    <w:rsid w:val="00A13A2E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17DF"/>
    <w:rsid w:val="00A6308A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97E74"/>
    <w:rsid w:val="00AA189E"/>
    <w:rsid w:val="00AA23F9"/>
    <w:rsid w:val="00AA2ABB"/>
    <w:rsid w:val="00AA52D8"/>
    <w:rsid w:val="00AA68FC"/>
    <w:rsid w:val="00AA7751"/>
    <w:rsid w:val="00AB0CEC"/>
    <w:rsid w:val="00AB4440"/>
    <w:rsid w:val="00AB44EC"/>
    <w:rsid w:val="00AB4B97"/>
    <w:rsid w:val="00AC250F"/>
    <w:rsid w:val="00AC3377"/>
    <w:rsid w:val="00AC5F3A"/>
    <w:rsid w:val="00AC6A6A"/>
    <w:rsid w:val="00AD0743"/>
    <w:rsid w:val="00AD2567"/>
    <w:rsid w:val="00AD5360"/>
    <w:rsid w:val="00AD5B92"/>
    <w:rsid w:val="00AE0375"/>
    <w:rsid w:val="00AE05C8"/>
    <w:rsid w:val="00AE0CBC"/>
    <w:rsid w:val="00AE322C"/>
    <w:rsid w:val="00AE368F"/>
    <w:rsid w:val="00AE3BCF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46714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366D"/>
    <w:rsid w:val="00B648E7"/>
    <w:rsid w:val="00B64FA2"/>
    <w:rsid w:val="00B66283"/>
    <w:rsid w:val="00B66BD8"/>
    <w:rsid w:val="00B67D96"/>
    <w:rsid w:val="00B74413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0959"/>
    <w:rsid w:val="00BA1DC6"/>
    <w:rsid w:val="00BA3956"/>
    <w:rsid w:val="00BA547D"/>
    <w:rsid w:val="00BA5CD0"/>
    <w:rsid w:val="00BA6D45"/>
    <w:rsid w:val="00BA7DF1"/>
    <w:rsid w:val="00BB0596"/>
    <w:rsid w:val="00BB196E"/>
    <w:rsid w:val="00BB1B01"/>
    <w:rsid w:val="00BB21F7"/>
    <w:rsid w:val="00BB3DBD"/>
    <w:rsid w:val="00BB6209"/>
    <w:rsid w:val="00BB7695"/>
    <w:rsid w:val="00BC07F1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B19"/>
    <w:rsid w:val="00C13FD1"/>
    <w:rsid w:val="00C148E5"/>
    <w:rsid w:val="00C15DE7"/>
    <w:rsid w:val="00C15FA9"/>
    <w:rsid w:val="00C1687B"/>
    <w:rsid w:val="00C2052E"/>
    <w:rsid w:val="00C20951"/>
    <w:rsid w:val="00C219B6"/>
    <w:rsid w:val="00C240AF"/>
    <w:rsid w:val="00C24A90"/>
    <w:rsid w:val="00C2657B"/>
    <w:rsid w:val="00C30245"/>
    <w:rsid w:val="00C314C5"/>
    <w:rsid w:val="00C32F97"/>
    <w:rsid w:val="00C33649"/>
    <w:rsid w:val="00C35BDC"/>
    <w:rsid w:val="00C3647D"/>
    <w:rsid w:val="00C3765C"/>
    <w:rsid w:val="00C40D86"/>
    <w:rsid w:val="00C41E9C"/>
    <w:rsid w:val="00C42808"/>
    <w:rsid w:val="00C42998"/>
    <w:rsid w:val="00C434A7"/>
    <w:rsid w:val="00C43735"/>
    <w:rsid w:val="00C437B7"/>
    <w:rsid w:val="00C4567C"/>
    <w:rsid w:val="00C52B5D"/>
    <w:rsid w:val="00C552E4"/>
    <w:rsid w:val="00C55879"/>
    <w:rsid w:val="00C616F6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19"/>
    <w:rsid w:val="00C828A4"/>
    <w:rsid w:val="00C82E41"/>
    <w:rsid w:val="00C8310A"/>
    <w:rsid w:val="00C83D3D"/>
    <w:rsid w:val="00C83F19"/>
    <w:rsid w:val="00C8452B"/>
    <w:rsid w:val="00C877C0"/>
    <w:rsid w:val="00C87FC5"/>
    <w:rsid w:val="00C87FD4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0002"/>
    <w:rsid w:val="00CB0638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C7351"/>
    <w:rsid w:val="00CD0ABC"/>
    <w:rsid w:val="00CD32B9"/>
    <w:rsid w:val="00CD42DD"/>
    <w:rsid w:val="00CD5594"/>
    <w:rsid w:val="00CD5F5F"/>
    <w:rsid w:val="00CD63AE"/>
    <w:rsid w:val="00CD7FFB"/>
    <w:rsid w:val="00CE1B45"/>
    <w:rsid w:val="00CE4CDB"/>
    <w:rsid w:val="00CE65BE"/>
    <w:rsid w:val="00CE662F"/>
    <w:rsid w:val="00CF1DA1"/>
    <w:rsid w:val="00CF1E78"/>
    <w:rsid w:val="00CF2628"/>
    <w:rsid w:val="00CF27CB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708"/>
    <w:rsid w:val="00D93AA4"/>
    <w:rsid w:val="00D94A20"/>
    <w:rsid w:val="00D95DDE"/>
    <w:rsid w:val="00D97F0B"/>
    <w:rsid w:val="00DA1317"/>
    <w:rsid w:val="00DA2119"/>
    <w:rsid w:val="00DA3516"/>
    <w:rsid w:val="00DA5352"/>
    <w:rsid w:val="00DA535D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E0109D"/>
    <w:rsid w:val="00E0120A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9AA"/>
    <w:rsid w:val="00E25E22"/>
    <w:rsid w:val="00E260F6"/>
    <w:rsid w:val="00E3071C"/>
    <w:rsid w:val="00E32AB9"/>
    <w:rsid w:val="00E32D9E"/>
    <w:rsid w:val="00E336E0"/>
    <w:rsid w:val="00E348FD"/>
    <w:rsid w:val="00E34E35"/>
    <w:rsid w:val="00E35DA4"/>
    <w:rsid w:val="00E3697C"/>
    <w:rsid w:val="00E370AA"/>
    <w:rsid w:val="00E37675"/>
    <w:rsid w:val="00E37D1C"/>
    <w:rsid w:val="00E4020A"/>
    <w:rsid w:val="00E41B16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4EBE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3D3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31ED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1DE5"/>
    <w:rsid w:val="00F63F71"/>
    <w:rsid w:val="00F6550E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62A"/>
    <w:rsid w:val="00FB4D4A"/>
    <w:rsid w:val="00FB57C6"/>
    <w:rsid w:val="00FB7978"/>
    <w:rsid w:val="00FB7F12"/>
    <w:rsid w:val="00FC1272"/>
    <w:rsid w:val="00FC2156"/>
    <w:rsid w:val="00FC3803"/>
    <w:rsid w:val="00FC4F28"/>
    <w:rsid w:val="00FC5282"/>
    <w:rsid w:val="00FC6510"/>
    <w:rsid w:val="00FD01F8"/>
    <w:rsid w:val="00FD1023"/>
    <w:rsid w:val="00FD115D"/>
    <w:rsid w:val="00FD2B8C"/>
    <w:rsid w:val="00FD353F"/>
    <w:rsid w:val="00FD38B5"/>
    <w:rsid w:val="00FD3A49"/>
    <w:rsid w:val="00FD5C7D"/>
    <w:rsid w:val="00FD7351"/>
    <w:rsid w:val="00FE20C8"/>
    <w:rsid w:val="00FE2388"/>
    <w:rsid w:val="00FE3368"/>
    <w:rsid w:val="00FE7B9F"/>
    <w:rsid w:val="00FF0391"/>
    <w:rsid w:val="00FF2152"/>
    <w:rsid w:val="00FF6725"/>
    <w:rsid w:val="00FF76DB"/>
    <w:rsid w:val="00FF7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a0"/>
    <w:rsid w:val="00CC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1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6</TotalTime>
  <Pages>5</Pages>
  <Words>1846</Words>
  <Characters>10526</Characters>
  <Application>Microsoft Office Word</Application>
  <DocSecurity>0</DocSecurity>
  <Lines>87</Lines>
  <Paragraphs>24</Paragraphs>
  <ScaleCrop>false</ScaleCrop>
  <Company/>
  <LinksUpToDate>false</LinksUpToDate>
  <CharactersWithSpaces>12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573</cp:revision>
  <cp:lastPrinted>2024-11-03T03:54:00Z</cp:lastPrinted>
  <dcterms:created xsi:type="dcterms:W3CDTF">2023-03-15T15:20:00Z</dcterms:created>
  <dcterms:modified xsi:type="dcterms:W3CDTF">2025-06-26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